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531A16B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860230">
        <w:rPr>
          <w:rFonts w:ascii="Monotype Corsiva" w:hAnsi="Monotype Corsiva"/>
          <w:sz w:val="40"/>
          <w:szCs w:val="40"/>
        </w:rPr>
        <w:t>October 14</w:t>
      </w:r>
      <w:r w:rsidR="006D6531">
        <w:rPr>
          <w:rFonts w:ascii="Monotype Corsiva" w:hAnsi="Monotype Corsiva"/>
          <w:sz w:val="40"/>
          <w:szCs w:val="40"/>
        </w:rPr>
        <w:t>______</w:t>
      </w:r>
      <w:r w:rsidRPr="001B168C">
        <w:rPr>
          <w:rFonts w:ascii="Monotype Corsiva" w:hAnsi="Monotype Corsiva"/>
          <w:sz w:val="40"/>
          <w:szCs w:val="40"/>
        </w:rPr>
        <w:t xml:space="preserve">through </w:t>
      </w:r>
      <w:r w:rsidR="00860230">
        <w:rPr>
          <w:rFonts w:ascii="Monotype Corsiva" w:hAnsi="Monotype Corsiva"/>
          <w:sz w:val="40"/>
          <w:szCs w:val="40"/>
        </w:rPr>
        <w:t>October 18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5F17FBC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</w:t>
      </w:r>
      <w:r w:rsidR="00860230">
        <w:rPr>
          <w:rFonts w:ascii="Cambria" w:hAnsi="Cambria"/>
          <w:sz w:val="21"/>
          <w:szCs w:val="21"/>
          <w:u w:val="single"/>
        </w:rPr>
        <w:t>Belkis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</w:t>
      </w:r>
      <w:r w:rsidR="00860230">
        <w:rPr>
          <w:rFonts w:ascii="Cambria" w:hAnsi="Cambria"/>
          <w:sz w:val="21"/>
          <w:szCs w:val="21"/>
          <w:u w:val="single"/>
        </w:rPr>
        <w:t>Spanish</w:t>
      </w:r>
      <w:r w:rsidR="00F42AD3" w:rsidRPr="001B168C">
        <w:rPr>
          <w:rFonts w:ascii="Cambria" w:hAnsi="Cambria"/>
          <w:sz w:val="21"/>
          <w:szCs w:val="21"/>
          <w:u w:val="single"/>
        </w:rPr>
        <w:t>___</w:t>
      </w:r>
      <w:r w:rsidR="00860230">
        <w:rPr>
          <w:rFonts w:ascii="Cambria" w:hAnsi="Cambria"/>
          <w:sz w:val="21"/>
          <w:szCs w:val="21"/>
          <w:u w:val="single"/>
        </w:rPr>
        <w:t>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7039E5" w:rsidRPr="006D32FE" w14:paraId="2404C781" w14:textId="77777777" w:rsidTr="001633DC">
        <w:trPr>
          <w:trHeight w:val="262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FD6D8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4 Spanish 1.</w:t>
            </w:r>
          </w:p>
          <w:p w14:paraId="2E71FF27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656371C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148D1301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031EBB13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4CFB73BC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3D71A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4 Spanish 1.</w:t>
            </w:r>
          </w:p>
          <w:p w14:paraId="73AFEF30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F77F01C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7433CC2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97ECF77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40EA0523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CD3E1AF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  <w:p w14:paraId="1785EBD7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4642C192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554ED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5287B5F4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B5C31C6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AEE547E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042C3E45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305D7E09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DB8F61D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  <w:p w14:paraId="7D7D6373" w14:textId="519E7030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67E05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58DD443B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B8F7109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8F04BCD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0598AFAC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4D9815CD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E893BC7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4E5D2A4A" w14:textId="69F75C57" w:rsidR="007039E5" w:rsidRPr="006D32FE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7271F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6034A454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5E912313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0FB73B6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4992BE7F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1DA2DC84" w14:textId="77777777" w:rsidR="007039E5" w:rsidRDefault="007039E5" w:rsidP="007039E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0BF272BF" w:rsidR="007039E5" w:rsidRPr="006D32FE" w:rsidRDefault="007039E5" w:rsidP="007039E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</w:tr>
      <w:tr w:rsidR="006C1D83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46058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0100CEC3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people’s basic biographical information based on what they read. (C1.3)</w:t>
            </w:r>
          </w:p>
          <w:p w14:paraId="1708CA8F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474FA0DF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54DB76F2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a description of someone in the written passage (C1.3)</w:t>
            </w:r>
          </w:p>
          <w:p w14:paraId="026F01AD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a short description of themselves (C1.5)</w:t>
            </w:r>
          </w:p>
          <w:p w14:paraId="77A00291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ill answer question regarding personal descriptions (C1.1)</w:t>
            </w:r>
          </w:p>
          <w:p w14:paraId="508F61C6" w14:textId="77777777" w:rsidR="006C1D83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udents can identify other </w:t>
            </w:r>
            <w:proofErr w:type="gramStart"/>
            <w:r>
              <w:rPr>
                <w:rFonts w:ascii="Cambria" w:hAnsi="Cambria" w:cs="Segoe UI"/>
                <w:color w:val="000000"/>
                <w:sz w:val="20"/>
                <w:szCs w:val="20"/>
              </w:rPr>
              <w:t>people</w:t>
            </w:r>
            <w:proofErr w:type="gramEnd"/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personality.</w:t>
            </w:r>
          </w:p>
          <w:p w14:paraId="5BA0D33F" w14:textId="27A6C578" w:rsidR="006C1D83" w:rsidRPr="006D32FE" w:rsidRDefault="006C1D83" w:rsidP="006C1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can describe the personality and physical appearance of myself and others.</w:t>
            </w:r>
          </w:p>
        </w:tc>
      </w:tr>
      <w:tr w:rsidR="006C1D83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6C1D83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6C1D83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6C1D83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6C1D83" w:rsidRPr="002E64B6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6C1D83" w:rsidRPr="002E64B6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6C1D83" w:rsidRPr="006D32FE" w:rsidRDefault="006C1D83" w:rsidP="006C1D83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1858B0CC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0C7CD916" w:rsidR="006C1D83" w:rsidRPr="006D32FE" w:rsidRDefault="006C1D83" w:rsidP="006C1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352005E5" w:rsidR="006C1D83" w:rsidRPr="006D32FE" w:rsidRDefault="006C1D83" w:rsidP="006C1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62A83CE" w:rsidR="006C1D83" w:rsidRPr="006D32FE" w:rsidRDefault="006C1D83" w:rsidP="006C1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6DCA9053" w:rsidR="006C1D83" w:rsidRPr="006D32FE" w:rsidRDefault="006C1D83" w:rsidP="006C1D83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778410A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01D93B6" w14:textId="3C793212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D14C871" w14:textId="1467FEC9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67869430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6744642C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E98A83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21E3ABCE" w:rsidR="00A410A7" w:rsidRPr="006D32FE" w:rsidRDefault="00A410A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7DA067A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EC049E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E2DFDE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F456B7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F456B7" w:rsidRPr="006D32FE" w:rsidRDefault="00F456B7" w:rsidP="00F456B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F456B7" w:rsidRDefault="00F456B7" w:rsidP="00F456B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F456B7" w:rsidRPr="006D32FE" w:rsidRDefault="00F456B7" w:rsidP="00F456B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F456B7" w:rsidRPr="00906657" w:rsidRDefault="00F456B7" w:rsidP="00F456B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F456B7" w:rsidRDefault="00F456B7" w:rsidP="00F456B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F456B7" w:rsidRPr="006D32FE" w:rsidRDefault="00F456B7" w:rsidP="00F456B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C0EA131" w:rsidR="00F456B7" w:rsidRPr="006D32FE" w:rsidRDefault="00F456B7" w:rsidP="00F456B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84AAD24" w:rsidR="00F456B7" w:rsidRPr="006D32FE" w:rsidRDefault="00F456B7" w:rsidP="00F456B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3E11DD5" w:rsidR="00F456B7" w:rsidRPr="006D32FE" w:rsidRDefault="00F456B7" w:rsidP="00F456B7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E4279D4" w:rsidR="00F456B7" w:rsidRPr="006D32FE" w:rsidRDefault="00F456B7" w:rsidP="00F456B7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74880D2" w:rsidR="00F456B7" w:rsidRPr="006D32FE" w:rsidRDefault="00F456B7" w:rsidP="00F456B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66685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3D36680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40102C85" w:rsidR="00566685" w:rsidRPr="006D32FE" w:rsidRDefault="00566685" w:rsidP="0056668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4788B2FF" w:rsidR="00566685" w:rsidRPr="006D32FE" w:rsidRDefault="00566685" w:rsidP="0056668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247C1D1" w:rsidR="00566685" w:rsidRPr="006D32FE" w:rsidRDefault="00566685" w:rsidP="0056668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5E35F51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ad 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swer questions</w:t>
            </w:r>
          </w:p>
        </w:tc>
      </w:tr>
      <w:tr w:rsidR="00566685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ECC91F3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907E3ED" w:rsidR="00566685" w:rsidRPr="006D32FE" w:rsidRDefault="00566685" w:rsidP="0056668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EBFF455" w:rsidR="00566685" w:rsidRPr="006D32FE" w:rsidRDefault="00566685" w:rsidP="00566685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650D36D2" w:rsidR="00566685" w:rsidRPr="006D32FE" w:rsidRDefault="00566685" w:rsidP="00566685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6FCFD3E" w:rsidR="00566685" w:rsidRPr="006D32FE" w:rsidRDefault="00566685" w:rsidP="005666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8608F2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08F2" w:rsidRPr="006D32FE" w:rsidRDefault="008608F2" w:rsidP="008608F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8608F2" w:rsidRPr="006D32FE" w:rsidRDefault="008608F2" w:rsidP="008608F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0C3515B" w:rsidR="008608F2" w:rsidRPr="006D32FE" w:rsidRDefault="008608F2" w:rsidP="008608F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014CB1A" w:rsidR="008608F2" w:rsidRPr="006D32FE" w:rsidRDefault="008608F2" w:rsidP="008608F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8C08361" w:rsidR="008608F2" w:rsidRPr="006D32FE" w:rsidRDefault="008608F2" w:rsidP="008608F2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1C7CFF66" w:rsidR="008608F2" w:rsidRPr="006D32FE" w:rsidRDefault="008608F2" w:rsidP="008608F2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025EB9C2" w:rsidR="008608F2" w:rsidRPr="006D32FE" w:rsidRDefault="008608F2" w:rsidP="008608F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78798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787989" w:rsidRPr="006D32FE" w:rsidRDefault="00787989" w:rsidP="0078798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787989" w:rsidRPr="006D32FE" w:rsidRDefault="00787989" w:rsidP="0078798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787989" w:rsidRPr="006D32FE" w:rsidRDefault="00787989" w:rsidP="0078798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787989" w:rsidRPr="006D32FE" w:rsidRDefault="00787989" w:rsidP="0078798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0A4D4BC9" w:rsidR="00787989" w:rsidRPr="006D32FE" w:rsidRDefault="00787989" w:rsidP="0078798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52610A9A" w:rsidR="00787989" w:rsidRPr="006D32FE" w:rsidRDefault="00787989" w:rsidP="0078798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FE092B4" w:rsidR="00787989" w:rsidRPr="006D32FE" w:rsidRDefault="00787989" w:rsidP="00787989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568FEA7" w:rsidR="00787989" w:rsidRPr="006D32FE" w:rsidRDefault="00787989" w:rsidP="00787989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7FDF87F" w:rsidR="00787989" w:rsidRPr="006D32FE" w:rsidRDefault="00787989" w:rsidP="0078798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535615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535615" w:rsidRPr="006D32FE" w:rsidRDefault="00535615" w:rsidP="00535615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535615" w:rsidRPr="006D32FE" w:rsidRDefault="00535615" w:rsidP="005356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3888670" w:rsidR="00535615" w:rsidRPr="006D32FE" w:rsidRDefault="00535615" w:rsidP="0053561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79A5AF1" w:rsidR="00535615" w:rsidRPr="006D32FE" w:rsidRDefault="00535615" w:rsidP="0053561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279FAABE" w:rsidR="00535615" w:rsidRPr="006D32FE" w:rsidRDefault="00535615" w:rsidP="00535615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3365F0AC" w:rsidR="00535615" w:rsidRPr="006D32FE" w:rsidRDefault="00535615" w:rsidP="00535615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68CED26B" w:rsidR="00535615" w:rsidRPr="006D32FE" w:rsidRDefault="00535615" w:rsidP="0053561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535615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35615" w:rsidRPr="006D32FE" w:rsidRDefault="00535615" w:rsidP="00535615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35615" w:rsidRPr="006D32FE" w:rsidRDefault="00535615" w:rsidP="00535615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35615" w:rsidRPr="006D32FE" w:rsidRDefault="00535615" w:rsidP="00535615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35615" w:rsidRPr="006D32FE" w:rsidRDefault="00535615" w:rsidP="005356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B4E34" w14:textId="77777777" w:rsidR="00535615" w:rsidRPr="003F4781" w:rsidRDefault="00535615" w:rsidP="0053561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535615" w:rsidRPr="006D32FE" w:rsidRDefault="00535615" w:rsidP="0053561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3F9FA" w14:textId="77777777" w:rsidR="00535615" w:rsidRPr="003F4781" w:rsidRDefault="00535615" w:rsidP="0053561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535615" w:rsidRPr="006D32FE" w:rsidRDefault="00535615" w:rsidP="0053561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9EAE5" w14:textId="77777777" w:rsidR="00535615" w:rsidRPr="003F4781" w:rsidRDefault="00535615" w:rsidP="0053561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535615" w:rsidRPr="006D32FE" w:rsidRDefault="00535615" w:rsidP="00535615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555CB" w14:textId="77777777" w:rsidR="00535615" w:rsidRPr="003F4781" w:rsidRDefault="00535615" w:rsidP="0053561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535615" w:rsidRPr="006D32FE" w:rsidRDefault="00535615" w:rsidP="00535615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1739" w14:textId="77777777" w:rsidR="00535615" w:rsidRPr="003F4781" w:rsidRDefault="00535615" w:rsidP="0053561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535615" w:rsidRPr="006D32FE" w:rsidRDefault="00535615" w:rsidP="0053561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CE66B3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E66B3" w:rsidRDefault="00CE66B3" w:rsidP="00CE66B3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CE66B3" w:rsidRPr="00EB6477" w:rsidRDefault="00CE66B3" w:rsidP="00CE66B3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CE66B3" w:rsidRPr="006D32FE" w:rsidRDefault="00CE66B3" w:rsidP="00CE66B3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0085D28F" w:rsidR="00CE66B3" w:rsidRPr="006D32FE" w:rsidRDefault="00CE66B3" w:rsidP="00CE66B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8EB6BF4" w:rsidR="00CE66B3" w:rsidRPr="006D32FE" w:rsidRDefault="00CE66B3" w:rsidP="00CE66B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A99255D" w:rsidR="00CE66B3" w:rsidRPr="006D32FE" w:rsidRDefault="00CE66B3" w:rsidP="00CE66B3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03B4F32" w:rsidR="00CE66B3" w:rsidRPr="006D32FE" w:rsidRDefault="00CE66B3" w:rsidP="00CE66B3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4E59EA42" w:rsidR="00CE66B3" w:rsidRPr="006D32FE" w:rsidRDefault="00CE66B3" w:rsidP="00CE66B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29C71F" w14:textId="77777777" w:rsidR="00920460" w:rsidRDefault="00920460">
      <w:pPr>
        <w:spacing w:line="240" w:lineRule="auto"/>
      </w:pPr>
      <w:r>
        <w:separator/>
      </w:r>
    </w:p>
  </w:endnote>
  <w:endnote w:type="continuationSeparator" w:id="0">
    <w:p w14:paraId="7FB30588" w14:textId="77777777" w:rsidR="00920460" w:rsidRDefault="009204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64E79D" w14:textId="77777777" w:rsidR="00920460" w:rsidRDefault="00920460">
      <w:pPr>
        <w:spacing w:line="240" w:lineRule="auto"/>
      </w:pPr>
      <w:r>
        <w:separator/>
      </w:r>
    </w:p>
  </w:footnote>
  <w:footnote w:type="continuationSeparator" w:id="0">
    <w:p w14:paraId="49C34091" w14:textId="77777777" w:rsidR="00920460" w:rsidRDefault="009204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19E1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6557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37059"/>
    <w:rsid w:val="001475C3"/>
    <w:rsid w:val="001507B1"/>
    <w:rsid w:val="0015239A"/>
    <w:rsid w:val="00160666"/>
    <w:rsid w:val="00161597"/>
    <w:rsid w:val="001633DC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CD4"/>
    <w:rsid w:val="001A0360"/>
    <w:rsid w:val="001A4B62"/>
    <w:rsid w:val="001A5214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9BF"/>
    <w:rsid w:val="00243141"/>
    <w:rsid w:val="0025053B"/>
    <w:rsid w:val="00262DC1"/>
    <w:rsid w:val="00265FEE"/>
    <w:rsid w:val="00266867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AB5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2D33"/>
    <w:rsid w:val="003138D7"/>
    <w:rsid w:val="0031465F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77406"/>
    <w:rsid w:val="004818B3"/>
    <w:rsid w:val="00484DC7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86F"/>
    <w:rsid w:val="00531986"/>
    <w:rsid w:val="00535615"/>
    <w:rsid w:val="0053571A"/>
    <w:rsid w:val="00541431"/>
    <w:rsid w:val="00542987"/>
    <w:rsid w:val="00547560"/>
    <w:rsid w:val="0055047B"/>
    <w:rsid w:val="0055332E"/>
    <w:rsid w:val="00566685"/>
    <w:rsid w:val="00572052"/>
    <w:rsid w:val="005773D0"/>
    <w:rsid w:val="00577BD7"/>
    <w:rsid w:val="00585A19"/>
    <w:rsid w:val="00591524"/>
    <w:rsid w:val="005950B9"/>
    <w:rsid w:val="005A2787"/>
    <w:rsid w:val="005A4352"/>
    <w:rsid w:val="005A4DB9"/>
    <w:rsid w:val="005A60DC"/>
    <w:rsid w:val="005A720C"/>
    <w:rsid w:val="005A72A6"/>
    <w:rsid w:val="005B3E67"/>
    <w:rsid w:val="005B73A0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6A8B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4EAA"/>
    <w:rsid w:val="00657150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1D83"/>
    <w:rsid w:val="006C2ACB"/>
    <w:rsid w:val="006C44A5"/>
    <w:rsid w:val="006D2CE6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39E5"/>
    <w:rsid w:val="00704EE0"/>
    <w:rsid w:val="0071469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1408"/>
    <w:rsid w:val="00763E4C"/>
    <w:rsid w:val="00766095"/>
    <w:rsid w:val="007667B4"/>
    <w:rsid w:val="00767E03"/>
    <w:rsid w:val="00776ABE"/>
    <w:rsid w:val="0078132A"/>
    <w:rsid w:val="00785D70"/>
    <w:rsid w:val="00787989"/>
    <w:rsid w:val="007942A6"/>
    <w:rsid w:val="00794A57"/>
    <w:rsid w:val="00794B48"/>
    <w:rsid w:val="007959FC"/>
    <w:rsid w:val="007977CE"/>
    <w:rsid w:val="007A29EE"/>
    <w:rsid w:val="007A3E2C"/>
    <w:rsid w:val="007A41D3"/>
    <w:rsid w:val="007A6953"/>
    <w:rsid w:val="007A7D8A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230"/>
    <w:rsid w:val="008608F2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C3D9E"/>
    <w:rsid w:val="008D2EA1"/>
    <w:rsid w:val="008E1039"/>
    <w:rsid w:val="008E72DA"/>
    <w:rsid w:val="009016A1"/>
    <w:rsid w:val="00901878"/>
    <w:rsid w:val="00906657"/>
    <w:rsid w:val="009069FD"/>
    <w:rsid w:val="00913861"/>
    <w:rsid w:val="00917FFB"/>
    <w:rsid w:val="00920460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96070"/>
    <w:rsid w:val="009A09C6"/>
    <w:rsid w:val="009A63B8"/>
    <w:rsid w:val="009B02F8"/>
    <w:rsid w:val="009B037F"/>
    <w:rsid w:val="009B0566"/>
    <w:rsid w:val="009B0B43"/>
    <w:rsid w:val="009B5110"/>
    <w:rsid w:val="009B624D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233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39C9"/>
    <w:rsid w:val="00B45DFF"/>
    <w:rsid w:val="00B514C8"/>
    <w:rsid w:val="00B5604E"/>
    <w:rsid w:val="00B60BC1"/>
    <w:rsid w:val="00B6113C"/>
    <w:rsid w:val="00B72C47"/>
    <w:rsid w:val="00B75EF9"/>
    <w:rsid w:val="00B81B7D"/>
    <w:rsid w:val="00B916E7"/>
    <w:rsid w:val="00B971C1"/>
    <w:rsid w:val="00BA73F5"/>
    <w:rsid w:val="00BB375A"/>
    <w:rsid w:val="00BB5231"/>
    <w:rsid w:val="00BB618B"/>
    <w:rsid w:val="00BD4E5C"/>
    <w:rsid w:val="00BD4FFF"/>
    <w:rsid w:val="00BD5FF7"/>
    <w:rsid w:val="00BE7787"/>
    <w:rsid w:val="00BF215D"/>
    <w:rsid w:val="00C058C8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2F63"/>
    <w:rsid w:val="00C86963"/>
    <w:rsid w:val="00CA4031"/>
    <w:rsid w:val="00CA4E25"/>
    <w:rsid w:val="00CA6421"/>
    <w:rsid w:val="00CB398A"/>
    <w:rsid w:val="00CB7305"/>
    <w:rsid w:val="00CC22EC"/>
    <w:rsid w:val="00CD3935"/>
    <w:rsid w:val="00CD731F"/>
    <w:rsid w:val="00CE5947"/>
    <w:rsid w:val="00CE5B86"/>
    <w:rsid w:val="00CE66B3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4435"/>
    <w:rsid w:val="00D3688E"/>
    <w:rsid w:val="00D37FC7"/>
    <w:rsid w:val="00D4678E"/>
    <w:rsid w:val="00D6684F"/>
    <w:rsid w:val="00D72720"/>
    <w:rsid w:val="00D7352D"/>
    <w:rsid w:val="00D76EBA"/>
    <w:rsid w:val="00D82062"/>
    <w:rsid w:val="00D843CA"/>
    <w:rsid w:val="00D8546D"/>
    <w:rsid w:val="00D9377A"/>
    <w:rsid w:val="00D939A9"/>
    <w:rsid w:val="00DA56B6"/>
    <w:rsid w:val="00DB0AE5"/>
    <w:rsid w:val="00DB11D3"/>
    <w:rsid w:val="00DB30E5"/>
    <w:rsid w:val="00DB74FF"/>
    <w:rsid w:val="00DC2390"/>
    <w:rsid w:val="00DC39CB"/>
    <w:rsid w:val="00DD4142"/>
    <w:rsid w:val="00DD6DC7"/>
    <w:rsid w:val="00DE65CA"/>
    <w:rsid w:val="00DE7315"/>
    <w:rsid w:val="00DF25BB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1235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456B7"/>
    <w:rsid w:val="00F56745"/>
    <w:rsid w:val="00F61667"/>
    <w:rsid w:val="00F62BD8"/>
    <w:rsid w:val="00F72621"/>
    <w:rsid w:val="00F7595B"/>
    <w:rsid w:val="00F817DB"/>
    <w:rsid w:val="00F86AD4"/>
    <w:rsid w:val="00FA46AF"/>
    <w:rsid w:val="00FB075A"/>
    <w:rsid w:val="00FB5998"/>
    <w:rsid w:val="00FB5C84"/>
    <w:rsid w:val="00FC2913"/>
    <w:rsid w:val="00FC47CD"/>
    <w:rsid w:val="00FC5336"/>
    <w:rsid w:val="00FD61D5"/>
    <w:rsid w:val="00FE2BCD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f4d023d-73e3-4688-8d1e-bc25e363e24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F1C28A48E0064E9FE8110528174526" ma:contentTypeVersion="6" ma:contentTypeDescription="Create a new document." ma:contentTypeScope="" ma:versionID="e23252c262c8abe9bd42e7115f657d95">
  <xsd:schema xmlns:xsd="http://www.w3.org/2001/XMLSchema" xmlns:xs="http://www.w3.org/2001/XMLSchema" xmlns:p="http://schemas.microsoft.com/office/2006/metadata/properties" xmlns:ns3="4f4d023d-73e3-4688-8d1e-bc25e363e243" targetNamespace="http://schemas.microsoft.com/office/2006/metadata/properties" ma:root="true" ma:fieldsID="c091f04dab43bf1a9a667b1aaad2ea55" ns3:_="">
    <xsd:import namespace="4f4d023d-73e3-4688-8d1e-bc25e363e24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d023d-73e3-4688-8d1e-bc25e363e24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4f4d023d-73e3-4688-8d1e-bc25e363e24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84167BE-E2E8-4EC6-935F-3A9AAD8D23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d023d-73e3-4688-8d1e-bc25e363e2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108</Words>
  <Characters>11470</Characters>
  <Application>Microsoft Office Word</Application>
  <DocSecurity>0</DocSecurity>
  <Lines>819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4-07-30T22:33:00Z</cp:lastPrinted>
  <dcterms:created xsi:type="dcterms:W3CDTF">2024-10-13T03:51:00Z</dcterms:created>
  <dcterms:modified xsi:type="dcterms:W3CDTF">2024-10-13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F1C28A48E0064E9FE8110528174526</vt:lpwstr>
  </property>
  <property fmtid="{D5CDD505-2E9C-101B-9397-08002B2CF9AE}" pid="3" name="GrammarlyDocumentId">
    <vt:lpwstr>da4aa19665eebd8fdca3102280b2abde0dadba969108b8338e9b1ea00da22a8d</vt:lpwstr>
  </property>
</Properties>
</file>